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2989F8" w14:textId="2A3EFC3D" w:rsidR="007A55F7" w:rsidRPr="00DA3CCA" w:rsidRDefault="007A55F7" w:rsidP="00BC26C9">
      <w:pPr>
        <w:spacing w:line="240" w:lineRule="auto"/>
        <w:rPr>
          <w:b/>
        </w:rPr>
      </w:pPr>
      <w:bookmarkStart w:id="0" w:name="_GoBack"/>
      <w:bookmarkEnd w:id="0"/>
      <w:r w:rsidRPr="00DA3CCA">
        <w:rPr>
          <w:b/>
        </w:rPr>
        <w:t>NRT-IMPACTS Proposal</w:t>
      </w:r>
      <w:r w:rsidR="00DA3CCA">
        <w:rPr>
          <w:b/>
        </w:rPr>
        <w:t xml:space="preserve"> Template</w:t>
      </w:r>
    </w:p>
    <w:p w14:paraId="4BF2A381" w14:textId="77777777" w:rsidR="007A55F7" w:rsidRPr="00F12B09" w:rsidRDefault="007A55F7" w:rsidP="00BC26C9">
      <w:pPr>
        <w:spacing w:line="240" w:lineRule="auto"/>
      </w:pPr>
    </w:p>
    <w:p w14:paraId="4BDEF810" w14:textId="450CF554" w:rsidR="007A55F7" w:rsidRPr="00F12B09" w:rsidRDefault="0001268F" w:rsidP="00BC26C9">
      <w:pPr>
        <w:spacing w:line="240" w:lineRule="auto"/>
        <w:rPr>
          <w:b/>
        </w:rPr>
      </w:pPr>
      <w:r w:rsidRPr="00F12B09">
        <w:rPr>
          <w:b/>
        </w:rPr>
        <w:t>TITLE PAGE</w:t>
      </w:r>
    </w:p>
    <w:p w14:paraId="5ECB5513" w14:textId="77777777" w:rsidR="0001268F" w:rsidRPr="00F12B09" w:rsidRDefault="0001268F" w:rsidP="00BC26C9">
      <w:pPr>
        <w:spacing w:line="240" w:lineRule="auto"/>
        <w:rPr>
          <w:b/>
        </w:rPr>
      </w:pPr>
    </w:p>
    <w:p w14:paraId="43DF5255" w14:textId="0A80EA78" w:rsidR="007A55F7" w:rsidRPr="00F12B09" w:rsidRDefault="00EB1D52" w:rsidP="00BC26C9">
      <w:pPr>
        <w:spacing w:line="240" w:lineRule="auto"/>
        <w:rPr>
          <w:b/>
          <w:color w:val="000000" w:themeColor="text1"/>
        </w:rPr>
      </w:pPr>
      <w:r>
        <w:rPr>
          <w:b/>
          <w:color w:val="000000" w:themeColor="text1"/>
        </w:rPr>
        <w:t>The following are to</w:t>
      </w:r>
      <w:r w:rsidR="007A55F7" w:rsidRPr="00F12B09">
        <w:rPr>
          <w:b/>
          <w:color w:val="000000" w:themeColor="text1"/>
        </w:rPr>
        <w:t xml:space="preserve"> be provided by the graduate student in consultation with advisor:</w:t>
      </w:r>
    </w:p>
    <w:p w14:paraId="46A87D1B" w14:textId="489D7E06" w:rsidR="00121153" w:rsidRDefault="00121153" w:rsidP="00BC26C9">
      <w:pPr>
        <w:spacing w:line="240" w:lineRule="auto"/>
        <w:rPr>
          <w:color w:val="000000" w:themeColor="text1"/>
        </w:rPr>
      </w:pPr>
    </w:p>
    <w:p w14:paraId="5CF890CF" w14:textId="304611B8" w:rsidR="00EB1D52" w:rsidRPr="00EB1D52" w:rsidRDefault="00EB1D52" w:rsidP="00BC26C9">
      <w:pPr>
        <w:spacing w:line="240" w:lineRule="auto"/>
        <w:rPr>
          <w:b/>
          <w:color w:val="000000" w:themeColor="text1"/>
        </w:rPr>
      </w:pPr>
      <w:r w:rsidRPr="00EB1D52">
        <w:rPr>
          <w:b/>
          <w:color w:val="000000" w:themeColor="text1"/>
        </w:rPr>
        <w:t>Info about you:</w:t>
      </w:r>
    </w:p>
    <w:p w14:paraId="1FBB8EA1" w14:textId="23AC1AAD" w:rsidR="00BC26C9" w:rsidRDefault="00BC26C9" w:rsidP="00BC26C9">
      <w:pPr>
        <w:spacing w:line="240" w:lineRule="auto"/>
        <w:rPr>
          <w:color w:val="000000" w:themeColor="text1"/>
        </w:rPr>
      </w:pPr>
      <w:r>
        <w:rPr>
          <w:color w:val="000000" w:themeColor="text1"/>
        </w:rPr>
        <w:t>Name:</w:t>
      </w:r>
    </w:p>
    <w:p w14:paraId="69665C85" w14:textId="2582177D" w:rsidR="007A55F7" w:rsidRPr="00F12B09" w:rsidRDefault="00BC26C9" w:rsidP="00BC26C9">
      <w:pPr>
        <w:spacing w:line="240" w:lineRule="auto"/>
        <w:rPr>
          <w:color w:val="000000" w:themeColor="text1"/>
        </w:rPr>
      </w:pPr>
      <w:r>
        <w:rPr>
          <w:color w:val="000000" w:themeColor="text1"/>
        </w:rPr>
        <w:t>D</w:t>
      </w:r>
      <w:r w:rsidR="007A55F7" w:rsidRPr="00F12B09">
        <w:rPr>
          <w:color w:val="000000" w:themeColor="text1"/>
        </w:rPr>
        <w:t>egree program name</w:t>
      </w:r>
      <w:r>
        <w:rPr>
          <w:color w:val="000000" w:themeColor="text1"/>
        </w:rPr>
        <w:t>:</w:t>
      </w:r>
    </w:p>
    <w:p w14:paraId="16F84BC3" w14:textId="54A1D092" w:rsidR="007A55F7" w:rsidRPr="00F12B09" w:rsidRDefault="007A55F7" w:rsidP="00BC26C9">
      <w:pPr>
        <w:spacing w:line="240" w:lineRule="auto"/>
        <w:rPr>
          <w:color w:val="000000" w:themeColor="text1"/>
        </w:rPr>
      </w:pPr>
      <w:r w:rsidRPr="00F12B09">
        <w:rPr>
          <w:color w:val="000000" w:themeColor="text1"/>
        </w:rPr>
        <w:t>PID</w:t>
      </w:r>
      <w:r w:rsidR="00BC26C9">
        <w:rPr>
          <w:color w:val="000000" w:themeColor="text1"/>
        </w:rPr>
        <w:t>:</w:t>
      </w:r>
    </w:p>
    <w:p w14:paraId="4E7F2B77" w14:textId="0EAFAA1B" w:rsidR="007A55F7" w:rsidRDefault="007A55F7" w:rsidP="00BC26C9">
      <w:pPr>
        <w:spacing w:line="240" w:lineRule="auto"/>
        <w:rPr>
          <w:color w:val="000000" w:themeColor="text1"/>
        </w:rPr>
      </w:pPr>
      <w:r w:rsidRPr="00F12B09">
        <w:rPr>
          <w:color w:val="000000" w:themeColor="text1"/>
        </w:rPr>
        <w:t>MSU NetID</w:t>
      </w:r>
      <w:r w:rsidR="00BC26C9">
        <w:rPr>
          <w:color w:val="000000" w:themeColor="text1"/>
        </w:rPr>
        <w:t>:</w:t>
      </w:r>
    </w:p>
    <w:p w14:paraId="041D7D3E" w14:textId="786280E9" w:rsidR="00EB1D52" w:rsidRDefault="00EB1D52" w:rsidP="00BC26C9">
      <w:pPr>
        <w:spacing w:line="240" w:lineRule="auto"/>
        <w:rPr>
          <w:color w:val="000000" w:themeColor="text1"/>
        </w:rPr>
      </w:pPr>
      <w:r>
        <w:rPr>
          <w:color w:val="000000" w:themeColor="text1"/>
        </w:rPr>
        <w:t>Year enrolled in MSU:</w:t>
      </w:r>
    </w:p>
    <w:p w14:paraId="1395B6BF" w14:textId="52A42122" w:rsidR="00BC26C9" w:rsidRDefault="00BC26C9" w:rsidP="00BC26C9">
      <w:pPr>
        <w:spacing w:line="240" w:lineRule="auto"/>
        <w:rPr>
          <w:color w:val="000000" w:themeColor="text1"/>
        </w:rPr>
      </w:pPr>
    </w:p>
    <w:p w14:paraId="7D97EE4A" w14:textId="287DA6AB" w:rsidR="00EB1D52" w:rsidRPr="00EB1D52" w:rsidRDefault="00EB1D52" w:rsidP="00BC26C9">
      <w:pPr>
        <w:spacing w:line="240" w:lineRule="auto"/>
        <w:rPr>
          <w:b/>
          <w:color w:val="000000" w:themeColor="text1"/>
        </w:rPr>
      </w:pPr>
      <w:r w:rsidRPr="00EB1D52">
        <w:rPr>
          <w:b/>
          <w:color w:val="000000" w:themeColor="text1"/>
        </w:rPr>
        <w:t>Info about your advisor:</w:t>
      </w:r>
    </w:p>
    <w:p w14:paraId="2CD778F2" w14:textId="6805D313" w:rsidR="00BC26C9" w:rsidRPr="00F12B09" w:rsidRDefault="00BC26C9" w:rsidP="00BC26C9">
      <w:pPr>
        <w:spacing w:line="240" w:lineRule="auto"/>
        <w:rPr>
          <w:color w:val="000000" w:themeColor="text1"/>
        </w:rPr>
      </w:pPr>
      <w:r>
        <w:rPr>
          <w:color w:val="000000" w:themeColor="text1"/>
        </w:rPr>
        <w:t>Advisor name:</w:t>
      </w:r>
    </w:p>
    <w:p w14:paraId="4DEA7896" w14:textId="75F85364" w:rsidR="00BC26C9" w:rsidRDefault="00BC26C9" w:rsidP="00BC26C9">
      <w:pPr>
        <w:spacing w:line="240" w:lineRule="auto"/>
        <w:rPr>
          <w:color w:val="000000" w:themeColor="text1"/>
        </w:rPr>
      </w:pPr>
      <w:r>
        <w:rPr>
          <w:color w:val="000000" w:themeColor="text1"/>
        </w:rPr>
        <w:t>A</w:t>
      </w:r>
      <w:r w:rsidR="007A55F7" w:rsidRPr="00F12B09">
        <w:rPr>
          <w:color w:val="000000" w:themeColor="text1"/>
        </w:rPr>
        <w:t>dvisor department</w:t>
      </w:r>
      <w:r>
        <w:rPr>
          <w:color w:val="000000" w:themeColor="text1"/>
        </w:rPr>
        <w:t>:</w:t>
      </w:r>
    </w:p>
    <w:p w14:paraId="21738B97" w14:textId="37122CA7" w:rsidR="00BC26C9" w:rsidRDefault="00BC26C9" w:rsidP="00BC26C9">
      <w:pPr>
        <w:spacing w:line="240" w:lineRule="auto"/>
        <w:rPr>
          <w:color w:val="000000" w:themeColor="text1"/>
        </w:rPr>
      </w:pPr>
      <w:r>
        <w:rPr>
          <w:color w:val="000000" w:themeColor="text1"/>
        </w:rPr>
        <w:t>Co-advisor name: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</w:p>
    <w:p w14:paraId="38F456D0" w14:textId="5C2FDCC9" w:rsidR="00BC26C9" w:rsidRDefault="00BC26C9" w:rsidP="00BC26C9">
      <w:pPr>
        <w:spacing w:line="240" w:lineRule="auto"/>
        <w:rPr>
          <w:color w:val="000000" w:themeColor="text1"/>
        </w:rPr>
      </w:pPr>
      <w:r>
        <w:rPr>
          <w:color w:val="000000" w:themeColor="text1"/>
        </w:rPr>
        <w:t>Co-advisor department:</w:t>
      </w:r>
      <w:r>
        <w:rPr>
          <w:color w:val="000000" w:themeColor="text1"/>
        </w:rPr>
        <w:tab/>
      </w:r>
    </w:p>
    <w:p w14:paraId="7AAA517C" w14:textId="77777777" w:rsidR="00BC26C9" w:rsidRPr="00F12B09" w:rsidRDefault="00BC26C9" w:rsidP="00BC26C9">
      <w:pPr>
        <w:spacing w:line="240" w:lineRule="auto"/>
        <w:rPr>
          <w:color w:val="000000" w:themeColor="text1"/>
        </w:rPr>
      </w:pPr>
    </w:p>
    <w:p w14:paraId="7CFA4E0B" w14:textId="7BC67E96" w:rsidR="00F12B09" w:rsidRPr="00EB1D52" w:rsidRDefault="00BC26C9" w:rsidP="00BC26C9">
      <w:pPr>
        <w:spacing w:line="240" w:lineRule="auto"/>
        <w:rPr>
          <w:b/>
          <w:color w:val="000000" w:themeColor="text1"/>
        </w:rPr>
      </w:pPr>
      <w:r w:rsidRPr="00EB1D52">
        <w:rPr>
          <w:b/>
          <w:color w:val="000000" w:themeColor="text1"/>
        </w:rPr>
        <w:t>Contact</w:t>
      </w:r>
      <w:r w:rsidR="007A55F7" w:rsidRPr="00EB1D52">
        <w:rPr>
          <w:b/>
          <w:color w:val="000000" w:themeColor="text1"/>
        </w:rPr>
        <w:t xml:space="preserve"> person </w:t>
      </w:r>
      <w:r w:rsidRPr="00EB1D52">
        <w:rPr>
          <w:b/>
          <w:color w:val="000000" w:themeColor="text1"/>
        </w:rPr>
        <w:t xml:space="preserve">in </w:t>
      </w:r>
      <w:r w:rsidR="007A55F7" w:rsidRPr="00EB1D52">
        <w:rPr>
          <w:b/>
          <w:color w:val="000000" w:themeColor="text1"/>
        </w:rPr>
        <w:t>your degree program about award processing</w:t>
      </w:r>
      <w:r w:rsidRPr="00EB1D52">
        <w:rPr>
          <w:b/>
          <w:color w:val="000000" w:themeColor="text1"/>
        </w:rPr>
        <w:t>:</w:t>
      </w:r>
    </w:p>
    <w:p w14:paraId="08F33C6D" w14:textId="102D08C1" w:rsidR="00BC26C9" w:rsidRDefault="00BC26C9" w:rsidP="00BC26C9">
      <w:pPr>
        <w:spacing w:line="240" w:lineRule="auto"/>
        <w:rPr>
          <w:color w:val="000000" w:themeColor="text1"/>
        </w:rPr>
      </w:pPr>
      <w:r>
        <w:rPr>
          <w:color w:val="000000" w:themeColor="text1"/>
        </w:rPr>
        <w:t>Name:</w:t>
      </w:r>
      <w:r>
        <w:rPr>
          <w:color w:val="000000" w:themeColor="text1"/>
        </w:rPr>
        <w:tab/>
      </w:r>
    </w:p>
    <w:p w14:paraId="4ECBF84F" w14:textId="14109BA6" w:rsidR="00BC26C9" w:rsidRPr="00F12B09" w:rsidRDefault="00BC26C9" w:rsidP="00BC26C9">
      <w:pPr>
        <w:spacing w:line="240" w:lineRule="auto"/>
        <w:rPr>
          <w:color w:val="000000" w:themeColor="text1"/>
        </w:rPr>
      </w:pPr>
      <w:r>
        <w:rPr>
          <w:color w:val="000000" w:themeColor="text1"/>
        </w:rPr>
        <w:t>Email:</w:t>
      </w:r>
      <w:r>
        <w:rPr>
          <w:color w:val="000000" w:themeColor="text1"/>
        </w:rPr>
        <w:tab/>
      </w:r>
    </w:p>
    <w:p w14:paraId="75C19EFB" w14:textId="776FAE7B" w:rsidR="007A55F7" w:rsidRPr="00EB1D52" w:rsidRDefault="007A55F7" w:rsidP="00BC26C9">
      <w:pPr>
        <w:spacing w:line="240" w:lineRule="auto"/>
        <w:rPr>
          <w:color w:val="000000" w:themeColor="text1"/>
        </w:rPr>
      </w:pPr>
      <w:r w:rsidRPr="00F12B09">
        <w:rPr>
          <w:color w:val="000000" w:themeColor="text1"/>
        </w:rPr>
        <w:t xml:space="preserve"> </w:t>
      </w:r>
    </w:p>
    <w:p w14:paraId="714A4187" w14:textId="2E7A90E9" w:rsidR="0001268F" w:rsidRPr="00EB1D52" w:rsidRDefault="007A55F7" w:rsidP="00BC26C9">
      <w:pPr>
        <w:spacing w:line="240" w:lineRule="auto"/>
        <w:rPr>
          <w:b/>
        </w:rPr>
      </w:pPr>
      <w:r w:rsidRPr="00EB1D52">
        <w:rPr>
          <w:b/>
        </w:rPr>
        <w:t>Project title</w:t>
      </w:r>
      <w:r w:rsidR="00BC26C9" w:rsidRPr="00EB1D52">
        <w:rPr>
          <w:b/>
        </w:rPr>
        <w:t>:</w:t>
      </w:r>
    </w:p>
    <w:p w14:paraId="4697B43C" w14:textId="1285A603" w:rsidR="007A55F7" w:rsidRDefault="007A55F7" w:rsidP="00BC26C9">
      <w:pPr>
        <w:spacing w:line="240" w:lineRule="auto"/>
      </w:pPr>
    </w:p>
    <w:p w14:paraId="2C3E8859" w14:textId="76018E34" w:rsidR="00EB1D52" w:rsidRDefault="00EB1D52" w:rsidP="00BC26C9">
      <w:pPr>
        <w:spacing w:line="240" w:lineRule="auto"/>
      </w:pPr>
    </w:p>
    <w:p w14:paraId="34B952DC" w14:textId="77777777" w:rsidR="00EB1D52" w:rsidRPr="00F12B09" w:rsidRDefault="00EB1D52" w:rsidP="00BC26C9">
      <w:pPr>
        <w:spacing w:line="240" w:lineRule="auto"/>
      </w:pPr>
    </w:p>
    <w:p w14:paraId="3EDBFCAA" w14:textId="3C1C0CE1" w:rsidR="007A55F7" w:rsidRPr="00EB1D52" w:rsidRDefault="00BC26C9" w:rsidP="00BC26C9">
      <w:pPr>
        <w:spacing w:line="240" w:lineRule="auto"/>
        <w:rPr>
          <w:b/>
        </w:rPr>
      </w:pPr>
      <w:r w:rsidRPr="00EB1D52">
        <w:rPr>
          <w:b/>
        </w:rPr>
        <w:t xml:space="preserve">Requested funding timing (put </w:t>
      </w:r>
      <w:r w:rsidR="00EB1D52">
        <w:rPr>
          <w:b/>
        </w:rPr>
        <w:t>x</w:t>
      </w:r>
      <w:r w:rsidRPr="00EB1D52">
        <w:rPr>
          <w:b/>
        </w:rPr>
        <w:t xml:space="preserve"> </w:t>
      </w:r>
      <w:r w:rsidR="00EB1D52">
        <w:rPr>
          <w:b/>
        </w:rPr>
        <w:t>for</w:t>
      </w:r>
      <w:r w:rsidRPr="00EB1D52">
        <w:rPr>
          <w:b/>
        </w:rPr>
        <w:t xml:space="preserve"> </w:t>
      </w:r>
      <w:r w:rsidRPr="00EB1D52">
        <w:rPr>
          <w:b/>
          <w:i/>
          <w:u w:val="single"/>
        </w:rPr>
        <w:t>two semesters and one summer</w:t>
      </w:r>
      <w:r w:rsidRPr="00EB1D52">
        <w:rPr>
          <w:b/>
        </w:rPr>
        <w:t>):</w:t>
      </w:r>
    </w:p>
    <w:p w14:paraId="7D80AE4D" w14:textId="61C4BE9C" w:rsidR="00BC26C9" w:rsidRDefault="00BC26C9" w:rsidP="00BC26C9">
      <w:pPr>
        <w:spacing w:line="240" w:lineRule="auto"/>
      </w:pPr>
      <w:proofErr w:type="gramStart"/>
      <w:r>
        <w:t>[  ]</w:t>
      </w:r>
      <w:proofErr w:type="gramEnd"/>
      <w:r>
        <w:tab/>
        <w:t>Fall, 2019</w:t>
      </w:r>
    </w:p>
    <w:p w14:paraId="53D1612E" w14:textId="1F2CC960" w:rsidR="00BC26C9" w:rsidRDefault="00BC26C9" w:rsidP="00BC26C9">
      <w:pPr>
        <w:spacing w:line="240" w:lineRule="auto"/>
      </w:pPr>
      <w:proofErr w:type="gramStart"/>
      <w:r>
        <w:t>[  ]</w:t>
      </w:r>
      <w:proofErr w:type="gramEnd"/>
      <w:r>
        <w:tab/>
        <w:t>Spring, 2020</w:t>
      </w:r>
    </w:p>
    <w:p w14:paraId="14363B46" w14:textId="3B33522C" w:rsidR="00BC26C9" w:rsidRDefault="00BC26C9" w:rsidP="00BC26C9">
      <w:pPr>
        <w:spacing w:line="240" w:lineRule="auto"/>
      </w:pPr>
      <w:proofErr w:type="gramStart"/>
      <w:r>
        <w:t>[  ]</w:t>
      </w:r>
      <w:proofErr w:type="gramEnd"/>
      <w:r>
        <w:tab/>
        <w:t>Summer, 2020</w:t>
      </w:r>
    </w:p>
    <w:p w14:paraId="3AE42412" w14:textId="525BD3E7" w:rsidR="00BC26C9" w:rsidRDefault="00BC26C9" w:rsidP="00BC26C9">
      <w:pPr>
        <w:spacing w:line="240" w:lineRule="auto"/>
      </w:pPr>
      <w:proofErr w:type="gramStart"/>
      <w:r>
        <w:t>[  ]</w:t>
      </w:r>
      <w:proofErr w:type="gramEnd"/>
      <w:r>
        <w:tab/>
        <w:t>Fall, 2020</w:t>
      </w:r>
    </w:p>
    <w:p w14:paraId="27DD2A39" w14:textId="6ED13F92" w:rsidR="00BC26C9" w:rsidRDefault="00BC26C9" w:rsidP="00BC26C9">
      <w:pPr>
        <w:spacing w:line="240" w:lineRule="auto"/>
      </w:pPr>
      <w:proofErr w:type="gramStart"/>
      <w:r>
        <w:t>[  ]</w:t>
      </w:r>
      <w:proofErr w:type="gramEnd"/>
      <w:r>
        <w:tab/>
        <w:t>Spring, 2021</w:t>
      </w:r>
    </w:p>
    <w:p w14:paraId="6CA523CB" w14:textId="712EEF0F" w:rsidR="00BC26C9" w:rsidRDefault="00BC26C9" w:rsidP="00BC26C9">
      <w:pPr>
        <w:spacing w:line="240" w:lineRule="auto"/>
      </w:pPr>
      <w:proofErr w:type="gramStart"/>
      <w:r>
        <w:t>[  ]</w:t>
      </w:r>
      <w:proofErr w:type="gramEnd"/>
      <w:r>
        <w:tab/>
        <w:t>Summer, 2021</w:t>
      </w:r>
    </w:p>
    <w:p w14:paraId="30960B62" w14:textId="157D1D9F" w:rsidR="00BC26C9" w:rsidRDefault="00BC26C9" w:rsidP="00BC26C9">
      <w:pPr>
        <w:spacing w:line="240" w:lineRule="auto"/>
      </w:pPr>
      <w:proofErr w:type="gramStart"/>
      <w:r>
        <w:t>[  ]</w:t>
      </w:r>
      <w:proofErr w:type="gramEnd"/>
      <w:r>
        <w:tab/>
        <w:t>Fall, 2021</w:t>
      </w:r>
    </w:p>
    <w:p w14:paraId="0C6C9AE1" w14:textId="012E318E" w:rsidR="00BC26C9" w:rsidRPr="00BC26C9" w:rsidRDefault="00BC26C9" w:rsidP="00BC26C9">
      <w:pPr>
        <w:spacing w:line="240" w:lineRule="auto"/>
      </w:pPr>
      <w:proofErr w:type="gramStart"/>
      <w:r>
        <w:t>[  ]</w:t>
      </w:r>
      <w:proofErr w:type="gramEnd"/>
      <w:r>
        <w:tab/>
        <w:t>Spring, 2022</w:t>
      </w:r>
    </w:p>
    <w:p w14:paraId="403B6F84" w14:textId="77777777" w:rsidR="00EB1D52" w:rsidRDefault="00EB1D52">
      <w:pPr>
        <w:spacing w:after="160" w:line="259" w:lineRule="auto"/>
        <w:rPr>
          <w:b/>
        </w:rPr>
      </w:pPr>
      <w:r>
        <w:rPr>
          <w:b/>
        </w:rPr>
        <w:br w:type="page"/>
      </w:r>
    </w:p>
    <w:p w14:paraId="11787C84" w14:textId="50ABF23D" w:rsidR="0001268F" w:rsidRPr="00F12B09" w:rsidRDefault="0001268F" w:rsidP="00BC26C9">
      <w:pPr>
        <w:spacing w:line="240" w:lineRule="auto"/>
        <w:rPr>
          <w:b/>
        </w:rPr>
      </w:pPr>
      <w:r w:rsidRPr="00F12B09">
        <w:rPr>
          <w:b/>
        </w:rPr>
        <w:lastRenderedPageBreak/>
        <w:t>PROPOSED PROJECT</w:t>
      </w:r>
      <w:r w:rsidR="00BC26C9">
        <w:rPr>
          <w:b/>
        </w:rPr>
        <w:t xml:space="preserve"> (</w:t>
      </w:r>
      <w:r w:rsidR="00EB1D52">
        <w:rPr>
          <w:b/>
        </w:rPr>
        <w:t>one-</w:t>
      </w:r>
      <w:r w:rsidR="00BC26C9">
        <w:rPr>
          <w:b/>
        </w:rPr>
        <w:t>page max</w:t>
      </w:r>
      <w:r w:rsidR="00EB1D52">
        <w:rPr>
          <w:b/>
        </w:rPr>
        <w:t xml:space="preserve">, delete </w:t>
      </w:r>
      <w:r w:rsidR="00EB1D52" w:rsidRPr="00EB1D52">
        <w:rPr>
          <w:b/>
          <w:color w:val="0070C0"/>
        </w:rPr>
        <w:t>the instructions in blue</w:t>
      </w:r>
      <w:r w:rsidR="00BC26C9">
        <w:rPr>
          <w:b/>
        </w:rPr>
        <w:t>)</w:t>
      </w:r>
    </w:p>
    <w:p w14:paraId="7A2B77C8" w14:textId="77777777" w:rsidR="0001268F" w:rsidRPr="00F12B09" w:rsidRDefault="0001268F" w:rsidP="00BC26C9">
      <w:pPr>
        <w:spacing w:line="240" w:lineRule="auto"/>
        <w:rPr>
          <w:b/>
        </w:rPr>
      </w:pPr>
    </w:p>
    <w:p w14:paraId="7D785111" w14:textId="5A15CD79" w:rsidR="007A55F7" w:rsidRPr="00F12B09" w:rsidRDefault="007A55F7" w:rsidP="00BC26C9">
      <w:pPr>
        <w:spacing w:line="240" w:lineRule="auto"/>
        <w:rPr>
          <w:b/>
        </w:rPr>
      </w:pPr>
      <w:r w:rsidRPr="00F12B09">
        <w:rPr>
          <w:b/>
        </w:rPr>
        <w:t>Goals, motivation, core questions</w:t>
      </w:r>
    </w:p>
    <w:p w14:paraId="0BCAF15D" w14:textId="77777777" w:rsidR="007A55F7" w:rsidRPr="00EB1D52" w:rsidRDefault="007A55F7" w:rsidP="00BC26C9">
      <w:pPr>
        <w:spacing w:line="240" w:lineRule="auto"/>
      </w:pPr>
      <w:r w:rsidRPr="00EB1D52">
        <w:t>Text</w:t>
      </w:r>
    </w:p>
    <w:p w14:paraId="039A3DC1" w14:textId="77777777" w:rsidR="007A55F7" w:rsidRPr="00F12B09" w:rsidRDefault="007A55F7" w:rsidP="00BC26C9">
      <w:pPr>
        <w:spacing w:line="240" w:lineRule="auto"/>
        <w:rPr>
          <w:b/>
        </w:rPr>
      </w:pPr>
    </w:p>
    <w:p w14:paraId="42015461" w14:textId="21392258" w:rsidR="00BC26C9" w:rsidRPr="00EB1D52" w:rsidRDefault="007A55F7" w:rsidP="00BC26C9">
      <w:pPr>
        <w:spacing w:line="240" w:lineRule="auto"/>
        <w:rPr>
          <w:color w:val="0070C0"/>
        </w:rPr>
      </w:pPr>
      <w:r w:rsidRPr="00EB1D52">
        <w:rPr>
          <w:color w:val="0070C0"/>
        </w:rPr>
        <w:t>[</w:t>
      </w:r>
      <w:r w:rsidR="00BC26C9" w:rsidRPr="00EB1D52">
        <w:rPr>
          <w:color w:val="0070C0"/>
        </w:rPr>
        <w:t>Instruction</w:t>
      </w:r>
      <w:r w:rsidRPr="00EB1D52">
        <w:rPr>
          <w:color w:val="0070C0"/>
        </w:rPr>
        <w:t>]</w:t>
      </w:r>
      <w:r w:rsidR="00BC26C9" w:rsidRPr="00EB1D52">
        <w:rPr>
          <w:color w:val="0070C0"/>
        </w:rPr>
        <w:t>: Provide the following information:</w:t>
      </w:r>
    </w:p>
    <w:p w14:paraId="4F3FB4BC" w14:textId="27F375F7" w:rsidR="007A55F7" w:rsidRPr="00EB1D52" w:rsidRDefault="007A55F7" w:rsidP="00BC26C9">
      <w:pPr>
        <w:spacing w:line="240" w:lineRule="auto"/>
        <w:rPr>
          <w:color w:val="0070C0"/>
        </w:rPr>
      </w:pPr>
      <w:r w:rsidRPr="00EB1D52">
        <w:rPr>
          <w:color w:val="0070C0"/>
        </w:rPr>
        <w:t>What are the goals of the project?</w:t>
      </w:r>
    </w:p>
    <w:p w14:paraId="5A055CCC" w14:textId="6D1382CD" w:rsidR="007A55F7" w:rsidRPr="00EB1D52" w:rsidRDefault="007A55F7" w:rsidP="00BC26C9">
      <w:pPr>
        <w:spacing w:line="240" w:lineRule="auto"/>
        <w:rPr>
          <w:color w:val="0070C0"/>
        </w:rPr>
      </w:pPr>
      <w:r w:rsidRPr="00EB1D52">
        <w:rPr>
          <w:color w:val="0070C0"/>
        </w:rPr>
        <w:t>Why is it important to achieve these goals</w:t>
      </w:r>
      <w:r w:rsidR="00BC26C9" w:rsidRPr="00EB1D52">
        <w:rPr>
          <w:color w:val="0070C0"/>
        </w:rPr>
        <w:t>, i.e. what are the implications for the scientific field</w:t>
      </w:r>
      <w:r w:rsidRPr="00EB1D52">
        <w:rPr>
          <w:color w:val="0070C0"/>
        </w:rPr>
        <w:t>?</w:t>
      </w:r>
    </w:p>
    <w:p w14:paraId="1AC5E969" w14:textId="77777777" w:rsidR="007A55F7" w:rsidRPr="00EB1D52" w:rsidRDefault="007A55F7" w:rsidP="00BC26C9">
      <w:pPr>
        <w:spacing w:line="240" w:lineRule="auto"/>
        <w:rPr>
          <w:color w:val="0070C0"/>
        </w:rPr>
      </w:pPr>
      <w:r w:rsidRPr="00EB1D52">
        <w:rPr>
          <w:color w:val="0070C0"/>
        </w:rPr>
        <w:t>What are the major questions you plan to address?</w:t>
      </w:r>
    </w:p>
    <w:p w14:paraId="359818D1" w14:textId="77777777" w:rsidR="007A55F7" w:rsidRPr="00EB1D52" w:rsidRDefault="007A55F7" w:rsidP="00BC26C9">
      <w:pPr>
        <w:spacing w:line="240" w:lineRule="auto"/>
        <w:rPr>
          <w:color w:val="0070C0"/>
        </w:rPr>
      </w:pPr>
      <w:r w:rsidRPr="00EB1D52">
        <w:rPr>
          <w:color w:val="0070C0"/>
        </w:rPr>
        <w:t>Why are these questions important?</w:t>
      </w:r>
    </w:p>
    <w:p w14:paraId="26FCE231" w14:textId="77777777" w:rsidR="007A55F7" w:rsidRPr="00F12B09" w:rsidRDefault="007A55F7" w:rsidP="00BC26C9">
      <w:pPr>
        <w:spacing w:line="240" w:lineRule="auto"/>
      </w:pPr>
    </w:p>
    <w:p w14:paraId="5FB4C324" w14:textId="77777777" w:rsidR="007A55F7" w:rsidRPr="00F12B09" w:rsidRDefault="007A55F7" w:rsidP="00BC26C9">
      <w:pPr>
        <w:spacing w:line="240" w:lineRule="auto"/>
        <w:rPr>
          <w:b/>
        </w:rPr>
      </w:pPr>
      <w:r w:rsidRPr="00F12B09">
        <w:rPr>
          <w:b/>
        </w:rPr>
        <w:t>Specific aims</w:t>
      </w:r>
    </w:p>
    <w:p w14:paraId="34AF291A" w14:textId="77777777" w:rsidR="007A55F7" w:rsidRPr="00F12B09" w:rsidRDefault="007A55F7" w:rsidP="00BC26C9">
      <w:pPr>
        <w:spacing w:line="240" w:lineRule="auto"/>
      </w:pPr>
      <w:r w:rsidRPr="00F12B09">
        <w:rPr>
          <w:i/>
          <w:u w:val="single"/>
        </w:rPr>
        <w:t>Aim 1 title:</w:t>
      </w:r>
      <w:r w:rsidRPr="00F12B09">
        <w:t xml:space="preserve"> Aim 1 text</w:t>
      </w:r>
    </w:p>
    <w:p w14:paraId="3EC888F0" w14:textId="0AD5AA36" w:rsidR="007A55F7" w:rsidRDefault="007A55F7" w:rsidP="00BC26C9">
      <w:pPr>
        <w:spacing w:line="240" w:lineRule="auto"/>
      </w:pPr>
    </w:p>
    <w:p w14:paraId="1D4F8B8A" w14:textId="77777777" w:rsidR="00EB1D52" w:rsidRPr="00F12B09" w:rsidRDefault="00EB1D52" w:rsidP="00EB1D52">
      <w:pPr>
        <w:spacing w:line="240" w:lineRule="auto"/>
      </w:pPr>
      <w:r w:rsidRPr="00F12B09">
        <w:rPr>
          <w:i/>
          <w:u w:val="single"/>
        </w:rPr>
        <w:t>Aim 2 title:</w:t>
      </w:r>
      <w:r w:rsidRPr="00F12B09">
        <w:t xml:space="preserve"> Aim 2 text</w:t>
      </w:r>
    </w:p>
    <w:p w14:paraId="7B3A3EB7" w14:textId="77777777" w:rsidR="00EB1D52" w:rsidRPr="00F12B09" w:rsidRDefault="00EB1D52" w:rsidP="00EB1D52">
      <w:pPr>
        <w:spacing w:line="240" w:lineRule="auto"/>
      </w:pPr>
    </w:p>
    <w:p w14:paraId="0484F3A9" w14:textId="77777777" w:rsidR="00EB1D52" w:rsidRPr="00F12B09" w:rsidRDefault="00EB1D52" w:rsidP="00EB1D52">
      <w:pPr>
        <w:spacing w:line="240" w:lineRule="auto"/>
      </w:pPr>
      <w:r w:rsidRPr="00F12B09">
        <w:rPr>
          <w:i/>
          <w:u w:val="single"/>
        </w:rPr>
        <w:t>Aim 3 title:</w:t>
      </w:r>
      <w:r w:rsidRPr="00F12B09">
        <w:t xml:space="preserve"> Aim 3 text</w:t>
      </w:r>
    </w:p>
    <w:p w14:paraId="41EF885F" w14:textId="77777777" w:rsidR="00EB1D52" w:rsidRPr="00F12B09" w:rsidRDefault="00EB1D52" w:rsidP="00BC26C9">
      <w:pPr>
        <w:spacing w:line="240" w:lineRule="auto"/>
      </w:pPr>
    </w:p>
    <w:p w14:paraId="2E3A2566" w14:textId="7B845390" w:rsidR="007A55F7" w:rsidRPr="00EB1D52" w:rsidRDefault="007A55F7" w:rsidP="00BC26C9">
      <w:pPr>
        <w:spacing w:line="240" w:lineRule="auto"/>
        <w:rPr>
          <w:color w:val="0070C0"/>
        </w:rPr>
      </w:pPr>
      <w:r w:rsidRPr="00EB1D52">
        <w:rPr>
          <w:color w:val="0070C0"/>
        </w:rPr>
        <w:t>[Instruction] Within 2-4 sentences each, describe the approach and how each aim will help answer your larger hypothesis/question and meet your goals. Provide 2-3 Aims. Describe each aim in a separate paragraph. Additionally, these tips may help you to formulate your aims sections:</w:t>
      </w:r>
    </w:p>
    <w:p w14:paraId="07B9751A" w14:textId="6F8C8D4A" w:rsidR="007A55F7" w:rsidRPr="00EB1D52" w:rsidRDefault="007A55F7" w:rsidP="00EB1D52">
      <w:pPr>
        <w:numPr>
          <w:ilvl w:val="0"/>
          <w:numId w:val="2"/>
        </w:numPr>
        <w:spacing w:line="240" w:lineRule="auto"/>
        <w:ind w:left="360"/>
        <w:rPr>
          <w:color w:val="0070C0"/>
        </w:rPr>
      </w:pPr>
      <w:r w:rsidRPr="00EB1D52">
        <w:rPr>
          <w:color w:val="0070C0"/>
        </w:rPr>
        <w:t>Give your aim an active title that clearly states the objective in relationship to the hypothes</w:t>
      </w:r>
      <w:r w:rsidR="00EB1D52" w:rsidRPr="00EB1D52">
        <w:rPr>
          <w:color w:val="0070C0"/>
        </w:rPr>
        <w:t>es/goals/questions you have stated in the first section</w:t>
      </w:r>
      <w:r w:rsidRPr="00EB1D52">
        <w:rPr>
          <w:color w:val="0070C0"/>
        </w:rPr>
        <w:t>.</w:t>
      </w:r>
    </w:p>
    <w:p w14:paraId="70CE1F03" w14:textId="77777777" w:rsidR="007A55F7" w:rsidRPr="00EB1D52" w:rsidRDefault="007A55F7" w:rsidP="00EB1D52">
      <w:pPr>
        <w:numPr>
          <w:ilvl w:val="0"/>
          <w:numId w:val="2"/>
        </w:numPr>
        <w:spacing w:line="240" w:lineRule="auto"/>
        <w:ind w:left="360"/>
        <w:rPr>
          <w:color w:val="0070C0"/>
        </w:rPr>
      </w:pPr>
      <w:r w:rsidRPr="00EB1D52">
        <w:rPr>
          <w:color w:val="0070C0"/>
        </w:rPr>
        <w:t>Include a brief summary of the experimental approach and anticipated outcomes for each aim.</w:t>
      </w:r>
    </w:p>
    <w:p w14:paraId="2E88BB9D" w14:textId="77777777" w:rsidR="007A55F7" w:rsidRPr="00EB1D52" w:rsidRDefault="007A55F7" w:rsidP="00EB1D52">
      <w:pPr>
        <w:numPr>
          <w:ilvl w:val="0"/>
          <w:numId w:val="2"/>
        </w:numPr>
        <w:spacing w:line="240" w:lineRule="auto"/>
        <w:ind w:left="360"/>
        <w:rPr>
          <w:color w:val="0070C0"/>
        </w:rPr>
      </w:pPr>
      <w:r w:rsidRPr="00EB1D52">
        <w:rPr>
          <w:color w:val="0070C0"/>
        </w:rPr>
        <w:t>To make it easier for the reviewers to clearly read and understand each aim, it is often helpful to use headings and/or bullets to delineate each specific aim.</w:t>
      </w:r>
    </w:p>
    <w:p w14:paraId="4E9243E3" w14:textId="77777777" w:rsidR="007A55F7" w:rsidRPr="00F12B09" w:rsidRDefault="007A55F7" w:rsidP="00BC26C9">
      <w:pPr>
        <w:spacing w:line="240" w:lineRule="auto"/>
      </w:pPr>
    </w:p>
    <w:p w14:paraId="4177FF31" w14:textId="77777777" w:rsidR="008E1540" w:rsidRDefault="007A55F7" w:rsidP="00BC26C9">
      <w:pPr>
        <w:spacing w:line="240" w:lineRule="auto"/>
        <w:rPr>
          <w:b/>
        </w:rPr>
      </w:pPr>
      <w:r w:rsidRPr="00F12B09">
        <w:rPr>
          <w:b/>
        </w:rPr>
        <w:t>Anticipated outcome</w:t>
      </w:r>
    </w:p>
    <w:p w14:paraId="248F70B6" w14:textId="7B4FDA56" w:rsidR="007A55F7" w:rsidRPr="00F12B09" w:rsidRDefault="007A55F7" w:rsidP="00BC26C9">
      <w:pPr>
        <w:spacing w:line="240" w:lineRule="auto"/>
      </w:pPr>
      <w:r w:rsidRPr="00F12B09">
        <w:t>Text</w:t>
      </w:r>
    </w:p>
    <w:p w14:paraId="775C861A" w14:textId="77777777" w:rsidR="00EB1D52" w:rsidRDefault="00EB1D52" w:rsidP="00BC26C9">
      <w:pPr>
        <w:spacing w:line="240" w:lineRule="auto"/>
      </w:pPr>
    </w:p>
    <w:p w14:paraId="24E77576" w14:textId="534774E6" w:rsidR="007A55F7" w:rsidRPr="00EB1D52" w:rsidRDefault="007A55F7" w:rsidP="00BC26C9">
      <w:pPr>
        <w:spacing w:line="240" w:lineRule="auto"/>
        <w:rPr>
          <w:color w:val="0070C0"/>
        </w:rPr>
      </w:pPr>
      <w:r w:rsidRPr="00EB1D52">
        <w:rPr>
          <w:color w:val="0070C0"/>
        </w:rPr>
        <w:t xml:space="preserve">[Instruction] Indicate how the funding will lead to deliverables and end products (e.g., publication, software package, presentation in meeting (specify meeting name(s)), </w:t>
      </w:r>
      <w:proofErr w:type="spellStart"/>
      <w:r w:rsidRPr="00EB1D52">
        <w:rPr>
          <w:color w:val="0070C0"/>
        </w:rPr>
        <w:t>etc</w:t>
      </w:r>
      <w:proofErr w:type="spellEnd"/>
      <w:r w:rsidRPr="00EB1D52">
        <w:rPr>
          <w:color w:val="0070C0"/>
        </w:rPr>
        <w:t>), and what the timeline is.</w:t>
      </w:r>
    </w:p>
    <w:p w14:paraId="60E297BA" w14:textId="77777777" w:rsidR="00BC26C9" w:rsidRDefault="00BC26C9">
      <w:pPr>
        <w:spacing w:after="160" w:line="259" w:lineRule="auto"/>
        <w:rPr>
          <w:b/>
        </w:rPr>
      </w:pPr>
      <w:r>
        <w:rPr>
          <w:b/>
        </w:rPr>
        <w:br w:type="page"/>
      </w:r>
    </w:p>
    <w:p w14:paraId="65F79B9B" w14:textId="4331E488" w:rsidR="009D5C3F" w:rsidRDefault="009D5C3F" w:rsidP="00BC26C9">
      <w:pPr>
        <w:spacing w:line="240" w:lineRule="auto"/>
        <w:rPr>
          <w:b/>
        </w:rPr>
      </w:pPr>
      <w:r w:rsidRPr="00B14273">
        <w:rPr>
          <w:b/>
        </w:rPr>
        <w:lastRenderedPageBreak/>
        <w:t>R</w:t>
      </w:r>
      <w:r w:rsidR="00B14273">
        <w:rPr>
          <w:b/>
        </w:rPr>
        <w:t>EFERENCES</w:t>
      </w:r>
    </w:p>
    <w:p w14:paraId="6C191D7B" w14:textId="1A8CDCFD" w:rsidR="00EB1D52" w:rsidRDefault="00EB1D52" w:rsidP="00BC26C9">
      <w:pPr>
        <w:spacing w:line="240" w:lineRule="auto"/>
        <w:rPr>
          <w:b/>
        </w:rPr>
      </w:pPr>
    </w:p>
    <w:p w14:paraId="29069F91" w14:textId="77777777" w:rsidR="00EB1D52" w:rsidRPr="00EB1D52" w:rsidRDefault="00EB1D52" w:rsidP="00BC26C9">
      <w:pPr>
        <w:spacing w:line="240" w:lineRule="auto"/>
      </w:pPr>
    </w:p>
    <w:sectPr w:rsidR="00EB1D52" w:rsidRPr="00EB1D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405454"/>
    <w:multiLevelType w:val="multilevel"/>
    <w:tmpl w:val="D7CC3B9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3E730E43"/>
    <w:multiLevelType w:val="multilevel"/>
    <w:tmpl w:val="EDCAEBF2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44DF5908"/>
    <w:multiLevelType w:val="multilevel"/>
    <w:tmpl w:val="9E18A328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7406539B"/>
    <w:multiLevelType w:val="multilevel"/>
    <w:tmpl w:val="56AEC91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1NbY0NzcxtzQzMzVR0lEKTi0uzszPAykwrgUAdCEwrSwAAAA="/>
  </w:docVars>
  <w:rsids>
    <w:rsidRoot w:val="007A55F7"/>
    <w:rsid w:val="0001268F"/>
    <w:rsid w:val="00121153"/>
    <w:rsid w:val="001A0654"/>
    <w:rsid w:val="001F4A7B"/>
    <w:rsid w:val="003C3D61"/>
    <w:rsid w:val="00455A35"/>
    <w:rsid w:val="005B6F8D"/>
    <w:rsid w:val="007A55F7"/>
    <w:rsid w:val="00847820"/>
    <w:rsid w:val="008E1540"/>
    <w:rsid w:val="00966C6A"/>
    <w:rsid w:val="009D5C3F"/>
    <w:rsid w:val="00B14273"/>
    <w:rsid w:val="00BC26C9"/>
    <w:rsid w:val="00C46923"/>
    <w:rsid w:val="00DA3CCA"/>
    <w:rsid w:val="00EB1D52"/>
    <w:rsid w:val="00EC2361"/>
    <w:rsid w:val="00EC5EB1"/>
    <w:rsid w:val="00F12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B142C9"/>
  <w15:chartTrackingRefBased/>
  <w15:docId w15:val="{77CC1BDB-DF0A-4485-A6EC-F83DB31F1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A55F7"/>
    <w:pPr>
      <w:spacing w:after="0" w:line="276" w:lineRule="auto"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A55F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55F7"/>
    <w:rPr>
      <w:rFonts w:ascii="Segoe UI" w:eastAsia="Arial" w:hAnsi="Segoe UI" w:cs="Segoe UI"/>
      <w:sz w:val="18"/>
      <w:szCs w:val="18"/>
      <w:lang w:val="en"/>
    </w:rPr>
  </w:style>
  <w:style w:type="paragraph" w:styleId="ListParagraph">
    <w:name w:val="List Paragraph"/>
    <w:basedOn w:val="Normal"/>
    <w:uiPriority w:val="34"/>
    <w:qFormat/>
    <w:rsid w:val="0001268F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Arial" w:eastAsia="Arial" w:hAnsi="Arial" w:cs="Arial"/>
      <w:sz w:val="20"/>
      <w:szCs w:val="20"/>
      <w:lang w:val="en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01</Words>
  <Characters>171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u, Shinhan</dc:creator>
  <cp:keywords/>
  <dc:description/>
  <cp:lastModifiedBy>Kumar, Jyothi</cp:lastModifiedBy>
  <cp:revision>2</cp:revision>
  <dcterms:created xsi:type="dcterms:W3CDTF">2019-01-28T19:31:00Z</dcterms:created>
  <dcterms:modified xsi:type="dcterms:W3CDTF">2019-01-28T19:31:00Z</dcterms:modified>
</cp:coreProperties>
</file>